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0016F4" w14:textId="47ED4C9B" w:rsidR="00A14600" w:rsidRPr="00D66E3D" w:rsidRDefault="00A14600">
      <w:pPr>
        <w:spacing w:after="200" w:line="276" w:lineRule="auto"/>
        <w:rPr>
          <w:rFonts w:asciiTheme="minorHAnsi" w:hAnsiTheme="minorHAnsi" w:cstheme="minorHAnsi"/>
        </w:rPr>
      </w:pPr>
    </w:p>
    <w:p w14:paraId="2DD772A4" w14:textId="77777777" w:rsidR="0000406C" w:rsidRPr="00D66E3D" w:rsidRDefault="0000406C" w:rsidP="00A14600">
      <w:pPr>
        <w:spacing w:after="200" w:line="276" w:lineRule="auto"/>
        <w:jc w:val="center"/>
        <w:rPr>
          <w:rFonts w:asciiTheme="minorHAnsi" w:hAnsiTheme="minorHAnsi" w:cstheme="minorHAnsi"/>
          <w:b/>
        </w:rPr>
      </w:pPr>
    </w:p>
    <w:p w14:paraId="3F7D49AF" w14:textId="362F9C84" w:rsidR="00E37E40" w:rsidRPr="00D66E3D" w:rsidRDefault="008753CE" w:rsidP="00A14600">
      <w:pPr>
        <w:spacing w:after="200" w:line="276" w:lineRule="auto"/>
        <w:jc w:val="center"/>
        <w:rPr>
          <w:rFonts w:asciiTheme="minorHAnsi" w:hAnsiTheme="minorHAnsi" w:cstheme="minorHAnsi"/>
          <w:b/>
        </w:rPr>
      </w:pPr>
      <w:r w:rsidRPr="00D66E3D">
        <w:rPr>
          <w:rFonts w:asciiTheme="minorHAnsi" w:hAnsiTheme="minorHAnsi" w:cstheme="minorHAnsi"/>
          <w:b/>
        </w:rPr>
        <w:t>Letter Inviting Nurses to Participate</w:t>
      </w:r>
    </w:p>
    <w:p w14:paraId="5B943B82" w14:textId="60BBD5F9" w:rsidR="00812042" w:rsidRPr="00D66E3D" w:rsidRDefault="00812042" w:rsidP="00A14600">
      <w:pPr>
        <w:spacing w:after="200" w:line="276" w:lineRule="auto"/>
        <w:jc w:val="center"/>
        <w:rPr>
          <w:rFonts w:asciiTheme="minorHAnsi" w:hAnsiTheme="minorHAnsi" w:cstheme="minorHAnsi"/>
          <w:b/>
        </w:rPr>
      </w:pPr>
    </w:p>
    <w:p w14:paraId="15276363" w14:textId="77777777" w:rsidR="00E37E40" w:rsidRPr="00D66E3D" w:rsidRDefault="008753CE" w:rsidP="00E37E40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D66E3D">
        <w:rPr>
          <w:rFonts w:asciiTheme="minorHAnsi" w:hAnsiTheme="minorHAnsi" w:cstheme="minorHAnsi"/>
        </w:rPr>
        <w:t>Hello,</w:t>
      </w:r>
    </w:p>
    <w:p w14:paraId="231C9AAB" w14:textId="77777777" w:rsidR="00E37E40" w:rsidRPr="00D66E3D" w:rsidRDefault="00E37E40" w:rsidP="00E37E40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1B665376" w14:textId="66A95C2B" w:rsidR="00746DDF" w:rsidRPr="00D66E3D" w:rsidRDefault="008753CE" w:rsidP="6C2FFA2A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  <w:r w:rsidRPr="00D66E3D">
        <w:rPr>
          <w:rFonts w:asciiTheme="minorHAnsi" w:hAnsiTheme="minorHAnsi" w:cstheme="minorHAnsi"/>
        </w:rPr>
        <w:t xml:space="preserve">My name is ________ </w:t>
      </w:r>
      <w:r w:rsidR="006B2F7A" w:rsidRPr="00D66E3D">
        <w:rPr>
          <w:rFonts w:asciiTheme="minorHAnsi" w:hAnsiTheme="minorHAnsi" w:cstheme="minorHAnsi"/>
        </w:rPr>
        <w:t>[CNO/Designee Name &amp; Title]</w:t>
      </w:r>
      <w:r w:rsidRPr="00D66E3D">
        <w:rPr>
          <w:rFonts w:asciiTheme="minorHAnsi" w:hAnsiTheme="minorHAnsi" w:cstheme="minorHAnsi"/>
        </w:rPr>
        <w:t xml:space="preserve"> and we have been asked by </w:t>
      </w:r>
      <w:r w:rsidR="00E371E0" w:rsidRPr="00D66E3D">
        <w:rPr>
          <w:rFonts w:asciiTheme="minorHAnsi" w:hAnsiTheme="minorHAnsi" w:cstheme="minorHAnsi"/>
        </w:rPr>
        <w:t>Michigan Organization of Nurse Leaders (MONL)</w:t>
      </w:r>
      <w:r w:rsidR="00AE2314" w:rsidRPr="00D66E3D">
        <w:rPr>
          <w:rFonts w:asciiTheme="minorHAnsi" w:hAnsiTheme="minorHAnsi" w:cstheme="minorHAnsi"/>
        </w:rPr>
        <w:t xml:space="preserve"> and </w:t>
      </w:r>
      <w:r w:rsidR="00334388" w:rsidRPr="00D66E3D">
        <w:rPr>
          <w:rFonts w:asciiTheme="minorHAnsi" w:hAnsiTheme="minorHAnsi" w:cstheme="minorHAnsi"/>
        </w:rPr>
        <w:t>ANA-Michigan</w:t>
      </w:r>
      <w:r w:rsidR="00303B43" w:rsidRPr="00D66E3D">
        <w:rPr>
          <w:rFonts w:asciiTheme="minorHAnsi" w:hAnsiTheme="minorHAnsi" w:cstheme="minorHAnsi"/>
        </w:rPr>
        <w:t xml:space="preserve"> </w:t>
      </w:r>
      <w:r w:rsidRPr="00D66E3D">
        <w:rPr>
          <w:rFonts w:asciiTheme="minorHAnsi" w:hAnsiTheme="minorHAnsi" w:cstheme="minorHAnsi"/>
        </w:rPr>
        <w:t xml:space="preserve">to </w:t>
      </w:r>
      <w:r w:rsidR="00511581" w:rsidRPr="00D66E3D">
        <w:rPr>
          <w:rFonts w:asciiTheme="minorHAnsi" w:hAnsiTheme="minorHAnsi" w:cstheme="minorHAnsi"/>
        </w:rPr>
        <w:t xml:space="preserve">participate in a </w:t>
      </w:r>
      <w:r w:rsidR="006B2F7A" w:rsidRPr="00D66E3D">
        <w:rPr>
          <w:rFonts w:asciiTheme="minorHAnsi" w:hAnsiTheme="minorHAnsi" w:cstheme="minorHAnsi"/>
          <w:i/>
          <w:iCs/>
        </w:rPr>
        <w:t>Statewide Survey Assessing the Experience of Nurses with their Clinical Information System.</w:t>
      </w:r>
      <w:r w:rsidR="00525240" w:rsidRPr="00D66E3D">
        <w:rPr>
          <w:rFonts w:asciiTheme="minorHAnsi" w:hAnsiTheme="minorHAnsi" w:cstheme="minorHAnsi"/>
          <w:i/>
          <w:iCs/>
        </w:rPr>
        <w:t xml:space="preserve"> </w:t>
      </w:r>
      <w:r w:rsidR="006B2F7A" w:rsidRPr="00D66E3D">
        <w:rPr>
          <w:rFonts w:asciiTheme="minorHAnsi" w:hAnsiTheme="minorHAnsi" w:cstheme="minorHAnsi"/>
          <w:i/>
          <w:iCs/>
        </w:rPr>
        <w:t xml:space="preserve">  </w:t>
      </w:r>
    </w:p>
    <w:p w14:paraId="3F9C9854" w14:textId="77777777" w:rsidR="00746DDF" w:rsidRPr="00D66E3D" w:rsidRDefault="00746DDF" w:rsidP="00E37E40">
      <w:pPr>
        <w:autoSpaceDE w:val="0"/>
        <w:autoSpaceDN w:val="0"/>
        <w:adjustRightInd w:val="0"/>
        <w:rPr>
          <w:rFonts w:asciiTheme="minorHAnsi" w:hAnsiTheme="minorHAnsi" w:cstheme="minorHAnsi"/>
          <w:i/>
        </w:rPr>
      </w:pPr>
    </w:p>
    <w:p w14:paraId="758CACC6" w14:textId="77777777" w:rsidR="00E37E40" w:rsidRPr="00D66E3D" w:rsidRDefault="008753CE" w:rsidP="00E37E40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D66E3D">
        <w:rPr>
          <w:rFonts w:asciiTheme="minorHAnsi" w:hAnsiTheme="minorHAnsi" w:cstheme="minorHAnsi"/>
        </w:rPr>
        <w:t>The project team is interested in your perspectives related to the current clinical information system, [insert name of system], used in patient care delivery at _______</w:t>
      </w:r>
      <w:r w:rsidR="002E2829" w:rsidRPr="00D66E3D">
        <w:rPr>
          <w:rFonts w:asciiTheme="minorHAnsi" w:hAnsiTheme="minorHAnsi" w:cstheme="minorHAnsi"/>
        </w:rPr>
        <w:t xml:space="preserve"> </w:t>
      </w:r>
      <w:r w:rsidRPr="00D66E3D">
        <w:rPr>
          <w:rFonts w:asciiTheme="minorHAnsi" w:hAnsiTheme="minorHAnsi" w:cstheme="minorHAnsi"/>
        </w:rPr>
        <w:t xml:space="preserve">[Organization’s Name] during your nursing practice. </w:t>
      </w:r>
    </w:p>
    <w:p w14:paraId="30CD151A" w14:textId="77777777" w:rsidR="002E2829" w:rsidRPr="00D66E3D" w:rsidRDefault="002E2829" w:rsidP="00E37E40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46AF52F2" w14:textId="77777777" w:rsidR="00E37E40" w:rsidRPr="00D66E3D" w:rsidRDefault="008753CE" w:rsidP="00E37E40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D66E3D">
        <w:rPr>
          <w:rFonts w:asciiTheme="minorHAnsi" w:hAnsiTheme="minorHAnsi" w:cstheme="minorHAnsi"/>
        </w:rPr>
        <w:t>I invite you to</w:t>
      </w:r>
      <w:r w:rsidR="00746DDF" w:rsidRPr="00D66E3D">
        <w:rPr>
          <w:rFonts w:asciiTheme="minorHAnsi" w:hAnsiTheme="minorHAnsi" w:cstheme="minorHAnsi"/>
        </w:rPr>
        <w:t xml:space="preserve"> complete the</w:t>
      </w:r>
      <w:r w:rsidRPr="00D66E3D">
        <w:rPr>
          <w:rFonts w:asciiTheme="minorHAnsi" w:hAnsiTheme="minorHAnsi" w:cstheme="minorHAnsi"/>
        </w:rPr>
        <w:t xml:space="preserve"> </w:t>
      </w:r>
      <w:r w:rsidR="00746DDF" w:rsidRPr="00D66E3D">
        <w:rPr>
          <w:rFonts w:asciiTheme="minorHAnsi" w:hAnsiTheme="minorHAnsi" w:cstheme="minorHAnsi"/>
        </w:rPr>
        <w:t xml:space="preserve">nursing survey entitled, </w:t>
      </w:r>
      <w:r w:rsidR="00746DDF" w:rsidRPr="00D66E3D">
        <w:rPr>
          <w:rFonts w:asciiTheme="minorHAnsi" w:hAnsiTheme="minorHAnsi" w:cstheme="minorHAnsi"/>
          <w:i/>
        </w:rPr>
        <w:t>Clinical Information Systems Implementation Evaluation Scale</w:t>
      </w:r>
      <w:r w:rsidR="00746DDF" w:rsidRPr="00D66E3D">
        <w:rPr>
          <w:rFonts w:asciiTheme="minorHAnsi" w:hAnsiTheme="minorHAnsi" w:cstheme="minorHAnsi"/>
        </w:rPr>
        <w:t xml:space="preserve"> (CISIES)</w:t>
      </w:r>
      <w:r w:rsidR="002C0321" w:rsidRPr="00D66E3D">
        <w:rPr>
          <w:rFonts w:asciiTheme="minorHAnsi" w:hAnsiTheme="minorHAnsi" w:cstheme="minorHAnsi"/>
        </w:rPr>
        <w:t xml:space="preserve"> and the demographic survey</w:t>
      </w:r>
      <w:r w:rsidRPr="00D66E3D">
        <w:rPr>
          <w:rFonts w:asciiTheme="minorHAnsi" w:hAnsiTheme="minorHAnsi" w:cstheme="minorHAnsi"/>
        </w:rPr>
        <w:t xml:space="preserve">. </w:t>
      </w:r>
      <w:r w:rsidR="002E2829" w:rsidRPr="00D66E3D">
        <w:rPr>
          <w:rFonts w:asciiTheme="minorHAnsi" w:hAnsiTheme="minorHAnsi" w:cstheme="minorHAnsi"/>
        </w:rPr>
        <w:t xml:space="preserve"> </w:t>
      </w:r>
      <w:r w:rsidRPr="00D66E3D">
        <w:rPr>
          <w:rFonts w:asciiTheme="minorHAnsi" w:hAnsiTheme="minorHAnsi" w:cstheme="minorHAnsi"/>
        </w:rPr>
        <w:t>The survey asks for your opinions about our clinical information system’s usability, usefulness, and satisfaction</w:t>
      </w:r>
      <w:r w:rsidR="002C0321" w:rsidRPr="00D66E3D">
        <w:rPr>
          <w:rFonts w:asciiTheme="minorHAnsi" w:hAnsiTheme="minorHAnsi" w:cstheme="minorHAnsi"/>
        </w:rPr>
        <w:t>, functionality of our Electronic Health Record (EHR)</w:t>
      </w:r>
      <w:r w:rsidRPr="00D66E3D">
        <w:rPr>
          <w:rFonts w:asciiTheme="minorHAnsi" w:hAnsiTheme="minorHAnsi" w:cstheme="minorHAnsi"/>
        </w:rPr>
        <w:t xml:space="preserve"> and </w:t>
      </w:r>
      <w:r w:rsidR="002C0321" w:rsidRPr="00D66E3D">
        <w:rPr>
          <w:rFonts w:asciiTheme="minorHAnsi" w:hAnsiTheme="minorHAnsi" w:cstheme="minorHAnsi"/>
        </w:rPr>
        <w:t xml:space="preserve">demographic information. The survey </w:t>
      </w:r>
      <w:r w:rsidRPr="00D66E3D">
        <w:rPr>
          <w:rFonts w:asciiTheme="minorHAnsi" w:hAnsiTheme="minorHAnsi" w:cstheme="minorHAnsi"/>
        </w:rPr>
        <w:t xml:space="preserve">will take 10-15 minutes to complete.  </w:t>
      </w:r>
    </w:p>
    <w:p w14:paraId="4F0DF936" w14:textId="77777777" w:rsidR="00E37E40" w:rsidRPr="00D66E3D" w:rsidRDefault="00E37E40" w:rsidP="00E37E40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7EE60EF" w14:textId="3B1FC78F" w:rsidR="00E37E40" w:rsidRPr="00D66E3D" w:rsidRDefault="008753CE" w:rsidP="008059B6">
      <w:pPr>
        <w:pStyle w:val="BodyText2"/>
        <w:spacing w:line="240" w:lineRule="auto"/>
        <w:rPr>
          <w:rFonts w:asciiTheme="minorHAnsi" w:hAnsiTheme="minorHAnsi" w:cstheme="minorHAnsi"/>
        </w:rPr>
      </w:pPr>
      <w:r w:rsidRPr="00D66E3D">
        <w:rPr>
          <w:rFonts w:asciiTheme="minorHAnsi" w:hAnsiTheme="minorHAnsi" w:cstheme="minorHAnsi"/>
        </w:rPr>
        <w:t xml:space="preserve">The online survey is anonymous and may be completed at your convenience from a remote location via the Internet. </w:t>
      </w:r>
      <w:r w:rsidR="00746DDF" w:rsidRPr="00D66E3D">
        <w:rPr>
          <w:rFonts w:asciiTheme="minorHAnsi" w:hAnsiTheme="minorHAnsi" w:cstheme="minorHAnsi"/>
        </w:rPr>
        <w:t xml:space="preserve"> Initiating </w:t>
      </w:r>
      <w:r w:rsidRPr="00D66E3D">
        <w:rPr>
          <w:rFonts w:asciiTheme="minorHAnsi" w:hAnsiTheme="minorHAnsi" w:cstheme="minorHAnsi"/>
        </w:rPr>
        <w:t xml:space="preserve">the survey implies </w:t>
      </w:r>
      <w:r w:rsidR="00746DDF" w:rsidRPr="00D66E3D">
        <w:rPr>
          <w:rFonts w:asciiTheme="minorHAnsi" w:hAnsiTheme="minorHAnsi" w:cstheme="minorHAnsi"/>
        </w:rPr>
        <w:t xml:space="preserve">your </w:t>
      </w:r>
      <w:r w:rsidRPr="00D66E3D">
        <w:rPr>
          <w:rFonts w:asciiTheme="minorHAnsi" w:hAnsiTheme="minorHAnsi" w:cstheme="minorHAnsi"/>
        </w:rPr>
        <w:t xml:space="preserve">consent.  You may stop responding to the survey at any time without any consequences. Your responses are </w:t>
      </w:r>
      <w:r w:rsidR="000E0BB3" w:rsidRPr="00D66E3D">
        <w:rPr>
          <w:rFonts w:asciiTheme="minorHAnsi" w:hAnsiTheme="minorHAnsi" w:cstheme="minorHAnsi"/>
        </w:rPr>
        <w:t>confidential,</w:t>
      </w:r>
      <w:r w:rsidRPr="00D66E3D">
        <w:rPr>
          <w:rFonts w:asciiTheme="minorHAnsi" w:hAnsiTheme="minorHAnsi" w:cstheme="minorHAnsi"/>
        </w:rPr>
        <w:t xml:space="preserve"> and results will be reported </w:t>
      </w:r>
      <w:r w:rsidR="002E2829" w:rsidRPr="00D66E3D">
        <w:rPr>
          <w:rFonts w:asciiTheme="minorHAnsi" w:hAnsiTheme="minorHAnsi" w:cstheme="minorHAnsi"/>
        </w:rPr>
        <w:t>as</w:t>
      </w:r>
      <w:r w:rsidRPr="00D66E3D">
        <w:rPr>
          <w:rFonts w:asciiTheme="minorHAnsi" w:hAnsiTheme="minorHAnsi" w:cstheme="minorHAnsi"/>
        </w:rPr>
        <w:t xml:space="preserve"> aggregate</w:t>
      </w:r>
      <w:r w:rsidR="002E2829" w:rsidRPr="00D66E3D">
        <w:rPr>
          <w:rFonts w:asciiTheme="minorHAnsi" w:hAnsiTheme="minorHAnsi" w:cstheme="minorHAnsi"/>
        </w:rPr>
        <w:t>d</w:t>
      </w:r>
      <w:r w:rsidRPr="00D66E3D">
        <w:rPr>
          <w:rFonts w:asciiTheme="minorHAnsi" w:hAnsiTheme="minorHAnsi" w:cstheme="minorHAnsi"/>
        </w:rPr>
        <w:t xml:space="preserve"> data. </w:t>
      </w:r>
    </w:p>
    <w:p w14:paraId="3BF12F3E" w14:textId="5B415C88" w:rsidR="002E2829" w:rsidRPr="00D66E3D" w:rsidRDefault="008753CE" w:rsidP="00E37E40">
      <w:pPr>
        <w:rPr>
          <w:rFonts w:asciiTheme="minorHAnsi" w:hAnsiTheme="minorHAnsi" w:cstheme="minorHAnsi"/>
        </w:rPr>
      </w:pPr>
      <w:r w:rsidRPr="00D66E3D">
        <w:rPr>
          <w:rFonts w:asciiTheme="minorHAnsi" w:hAnsiTheme="minorHAnsi" w:cstheme="minorHAnsi"/>
        </w:rPr>
        <w:t>Here is a link to the survey</w:t>
      </w:r>
      <w:r w:rsidR="002C0321" w:rsidRPr="00D66E3D">
        <w:rPr>
          <w:rFonts w:asciiTheme="minorHAnsi" w:hAnsiTheme="minorHAnsi" w:cstheme="minorHAnsi"/>
        </w:rPr>
        <w:t xml:space="preserve">: </w:t>
      </w:r>
      <w:hyperlink r:id="rId11" w:history="1">
        <w:r w:rsidR="008B5658" w:rsidRPr="00D66E3D">
          <w:rPr>
            <w:rStyle w:val="Hyperlink"/>
            <w:rFonts w:asciiTheme="minorHAnsi" w:hAnsiTheme="minorHAnsi" w:cstheme="minorHAnsi"/>
          </w:rPr>
          <w:t>https://nursing.ttuhsc.edu/surveys/ehr-michigan/</w:t>
        </w:r>
      </w:hyperlink>
      <w:r w:rsidR="008B5658" w:rsidRPr="00D66E3D">
        <w:rPr>
          <w:rFonts w:asciiTheme="minorHAnsi" w:hAnsiTheme="minorHAnsi" w:cstheme="minorHAnsi"/>
        </w:rPr>
        <w:t xml:space="preserve"> </w:t>
      </w:r>
      <w:r w:rsidR="00F77228" w:rsidRPr="00D66E3D">
        <w:rPr>
          <w:rFonts w:asciiTheme="minorHAnsi" w:hAnsiTheme="minorHAnsi" w:cstheme="minorHAnsi"/>
        </w:rPr>
        <w:t xml:space="preserve"> </w:t>
      </w:r>
    </w:p>
    <w:p w14:paraId="7587A7B1" w14:textId="77777777" w:rsidR="008059B6" w:rsidRPr="00D66E3D" w:rsidRDefault="008059B6" w:rsidP="00E37E40">
      <w:pPr>
        <w:rPr>
          <w:rFonts w:asciiTheme="minorHAnsi" w:hAnsiTheme="minorHAnsi" w:cstheme="minorHAnsi"/>
          <w:color w:val="000000"/>
        </w:rPr>
      </w:pPr>
    </w:p>
    <w:p w14:paraId="2EAE23E2" w14:textId="77777777" w:rsidR="00E37E40" w:rsidRPr="00D66E3D" w:rsidRDefault="008753CE" w:rsidP="00E37E40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D66E3D">
        <w:rPr>
          <w:rFonts w:asciiTheme="minorHAnsi" w:hAnsiTheme="minorHAnsi" w:cstheme="minorHAnsi"/>
        </w:rPr>
        <w:t>Thank you for your time and assistance.</w:t>
      </w:r>
    </w:p>
    <w:p w14:paraId="69A35E14" w14:textId="77777777" w:rsidR="00E37E40" w:rsidRPr="00D66E3D" w:rsidRDefault="00E37E40" w:rsidP="00E37E40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B5D2252" w14:textId="77777777" w:rsidR="00E37E40" w:rsidRPr="00D66E3D" w:rsidRDefault="008753CE" w:rsidP="00E37E40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D66E3D">
        <w:rPr>
          <w:rFonts w:asciiTheme="minorHAnsi" w:hAnsiTheme="minorHAnsi" w:cstheme="minorHAnsi"/>
        </w:rPr>
        <w:t>Thank you,</w:t>
      </w:r>
    </w:p>
    <w:p w14:paraId="7EFA83B2" w14:textId="77777777" w:rsidR="00E37E40" w:rsidRPr="00D66E3D" w:rsidRDefault="00E37E40" w:rsidP="00E37E40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6B9B30AF" w14:textId="77777777" w:rsidR="00E37E40" w:rsidRPr="00D66E3D" w:rsidRDefault="00E37E40" w:rsidP="00E37E40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BA78E81" w14:textId="77777777" w:rsidR="00E37E40" w:rsidRPr="00D66E3D" w:rsidRDefault="008753CE" w:rsidP="00E37E40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D66E3D">
        <w:rPr>
          <w:rFonts w:asciiTheme="minorHAnsi" w:hAnsiTheme="minorHAnsi" w:cstheme="minorHAnsi"/>
        </w:rPr>
        <w:t>[CNO/Designee name and credentials]</w:t>
      </w:r>
    </w:p>
    <w:p w14:paraId="1FBD667D" w14:textId="2AD6FDAD" w:rsidR="0000406C" w:rsidRPr="00D66E3D" w:rsidRDefault="0000406C" w:rsidP="00D66E3D">
      <w:pPr>
        <w:rPr>
          <w:rFonts w:asciiTheme="minorHAnsi" w:hAnsiTheme="minorHAnsi" w:cstheme="minorHAnsi"/>
          <w:b/>
        </w:rPr>
      </w:pPr>
    </w:p>
    <w:sectPr w:rsidR="0000406C" w:rsidRPr="00D66E3D" w:rsidSect="00D73404">
      <w:headerReference w:type="default" r:id="rId12"/>
      <w:footerReference w:type="default" r:id="rId13"/>
      <w:pgSz w:w="12240" w:h="15840"/>
      <w:pgMar w:top="1440" w:right="1152" w:bottom="1440" w:left="1152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20BCDB" w14:textId="77777777" w:rsidR="00740630" w:rsidRDefault="00740630">
      <w:r>
        <w:separator/>
      </w:r>
    </w:p>
  </w:endnote>
  <w:endnote w:type="continuationSeparator" w:id="0">
    <w:p w14:paraId="7AEBBFE2" w14:textId="77777777" w:rsidR="00740630" w:rsidRDefault="007406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C678F" w14:textId="2E3634BA" w:rsidR="00CB532E" w:rsidRDefault="00D73404">
    <w:pPr>
      <w:pStyle w:val="Footer"/>
    </w:pPr>
    <w:r>
      <w:t xml:space="preserve">   </w:t>
    </w:r>
    <w:r w:rsidR="008753CE">
      <w:t xml:space="preserve">       </w:t>
    </w:r>
    <w:r w:rsidR="00BD2322">
      <w:t xml:space="preserve">                                   </w:t>
    </w:r>
    <w:r w:rsidR="008753CE">
      <w:t xml:space="preserve">  </w:t>
    </w:r>
    <w:r w:rsidR="00BD2322">
      <w:rPr>
        <w:noProof/>
      </w:rPr>
      <w:drawing>
        <wp:inline distT="0" distB="0" distL="0" distR="0" wp14:anchorId="66725C18" wp14:editId="6C5340A2">
          <wp:extent cx="2844800" cy="545253"/>
          <wp:effectExtent l="0" t="0" r="0" b="7620"/>
          <wp:docPr id="1567928159" name="Picture 15679281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722309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44800" cy="545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D0AEC">
      <w:t xml:space="preserve">        </w:t>
    </w:r>
    <w:r w:rsidR="00FD08FD">
      <w:t xml:space="preserve">                                                                             </w:t>
    </w:r>
  </w:p>
  <w:p w14:paraId="150DD6FB" w14:textId="77777777" w:rsidR="00CB532E" w:rsidRDefault="00CB5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2BD224" w14:textId="77777777" w:rsidR="00740630" w:rsidRDefault="00740630">
      <w:r>
        <w:separator/>
      </w:r>
    </w:p>
  </w:footnote>
  <w:footnote w:type="continuationSeparator" w:id="0">
    <w:p w14:paraId="47D90632" w14:textId="77777777" w:rsidR="00740630" w:rsidRDefault="007406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803D62" w14:textId="0B2BBDAF" w:rsidR="00817384" w:rsidRDefault="00BD2322">
    <w:pPr>
      <w:pStyle w:val="Header"/>
    </w:pPr>
    <w:r>
      <w:t xml:space="preserve">    </w:t>
    </w:r>
    <w:r w:rsidR="008E7FA1">
      <w:t xml:space="preserve">  </w:t>
    </w:r>
    <w:r w:rsidR="00DF5D36">
      <w:rPr>
        <w:noProof/>
      </w:rPr>
      <w:drawing>
        <wp:inline distT="0" distB="0" distL="0" distR="0" wp14:anchorId="4F4DA3B3" wp14:editId="669DC5A9">
          <wp:extent cx="1587500" cy="85950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5028" cy="933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77A70">
      <w:t xml:space="preserve">                           </w:t>
    </w:r>
    <w:r w:rsidR="00D73404">
      <w:t xml:space="preserve">            </w:t>
    </w:r>
    <w:r w:rsidR="00377A70">
      <w:t xml:space="preserve"> </w:t>
    </w:r>
    <w:r w:rsidR="00377A70">
      <w:rPr>
        <w:noProof/>
      </w:rPr>
      <w:drawing>
        <wp:inline distT="0" distB="0" distL="0" distR="0" wp14:anchorId="61A349B7" wp14:editId="1FE8B3BC">
          <wp:extent cx="2811416" cy="65087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2307" cy="6580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677757"/>
    <w:multiLevelType w:val="hybridMultilevel"/>
    <w:tmpl w:val="EF10BC88"/>
    <w:lvl w:ilvl="0" w:tplc="5BCE7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48F8C0" w:tentative="1">
      <w:start w:val="1"/>
      <w:numFmt w:val="lowerLetter"/>
      <w:lvlText w:val="%2."/>
      <w:lvlJc w:val="left"/>
      <w:pPr>
        <w:ind w:left="1440" w:hanging="360"/>
      </w:pPr>
    </w:lvl>
    <w:lvl w:ilvl="2" w:tplc="89F4CF3E" w:tentative="1">
      <w:start w:val="1"/>
      <w:numFmt w:val="lowerRoman"/>
      <w:lvlText w:val="%3."/>
      <w:lvlJc w:val="right"/>
      <w:pPr>
        <w:ind w:left="2160" w:hanging="180"/>
      </w:pPr>
    </w:lvl>
    <w:lvl w:ilvl="3" w:tplc="1B18D26C" w:tentative="1">
      <w:start w:val="1"/>
      <w:numFmt w:val="decimal"/>
      <w:lvlText w:val="%4."/>
      <w:lvlJc w:val="left"/>
      <w:pPr>
        <w:ind w:left="2880" w:hanging="360"/>
      </w:pPr>
    </w:lvl>
    <w:lvl w:ilvl="4" w:tplc="F9F019D2" w:tentative="1">
      <w:start w:val="1"/>
      <w:numFmt w:val="lowerLetter"/>
      <w:lvlText w:val="%5."/>
      <w:lvlJc w:val="left"/>
      <w:pPr>
        <w:ind w:left="3600" w:hanging="360"/>
      </w:pPr>
    </w:lvl>
    <w:lvl w:ilvl="5" w:tplc="FE6E4920" w:tentative="1">
      <w:start w:val="1"/>
      <w:numFmt w:val="lowerRoman"/>
      <w:lvlText w:val="%6."/>
      <w:lvlJc w:val="right"/>
      <w:pPr>
        <w:ind w:left="4320" w:hanging="180"/>
      </w:pPr>
    </w:lvl>
    <w:lvl w:ilvl="6" w:tplc="A8AEC800" w:tentative="1">
      <w:start w:val="1"/>
      <w:numFmt w:val="decimal"/>
      <w:lvlText w:val="%7."/>
      <w:lvlJc w:val="left"/>
      <w:pPr>
        <w:ind w:left="5040" w:hanging="360"/>
      </w:pPr>
    </w:lvl>
    <w:lvl w:ilvl="7" w:tplc="3F507488" w:tentative="1">
      <w:start w:val="1"/>
      <w:numFmt w:val="lowerLetter"/>
      <w:lvlText w:val="%8."/>
      <w:lvlJc w:val="left"/>
      <w:pPr>
        <w:ind w:left="5760" w:hanging="360"/>
      </w:pPr>
    </w:lvl>
    <w:lvl w:ilvl="8" w:tplc="160E58F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TS1NDQ0MbEwsTRX0lEKTi0uzszPAykwrgUAGqXuLiwAAAA="/>
  </w:docVars>
  <w:rsids>
    <w:rsidRoot w:val="00E37E40"/>
    <w:rsid w:val="0000406C"/>
    <w:rsid w:val="00004143"/>
    <w:rsid w:val="0001432C"/>
    <w:rsid w:val="0002034E"/>
    <w:rsid w:val="0003129A"/>
    <w:rsid w:val="00035E6E"/>
    <w:rsid w:val="000463D3"/>
    <w:rsid w:val="0005408C"/>
    <w:rsid w:val="000723B8"/>
    <w:rsid w:val="000A0F62"/>
    <w:rsid w:val="000A410C"/>
    <w:rsid w:val="000C4A7D"/>
    <w:rsid w:val="000E0BB3"/>
    <w:rsid w:val="0010082F"/>
    <w:rsid w:val="0011239D"/>
    <w:rsid w:val="00116E6E"/>
    <w:rsid w:val="00131EEB"/>
    <w:rsid w:val="0013230E"/>
    <w:rsid w:val="00140C99"/>
    <w:rsid w:val="00156D0A"/>
    <w:rsid w:val="001642D7"/>
    <w:rsid w:val="00176C71"/>
    <w:rsid w:val="0018657A"/>
    <w:rsid w:val="00190FDC"/>
    <w:rsid w:val="001932DF"/>
    <w:rsid w:val="00193E5D"/>
    <w:rsid w:val="001C15B7"/>
    <w:rsid w:val="001E1FB3"/>
    <w:rsid w:val="001F627C"/>
    <w:rsid w:val="00201299"/>
    <w:rsid w:val="00262014"/>
    <w:rsid w:val="002B318C"/>
    <w:rsid w:val="002C0321"/>
    <w:rsid w:val="002D47AB"/>
    <w:rsid w:val="002E2829"/>
    <w:rsid w:val="002E5320"/>
    <w:rsid w:val="00303B43"/>
    <w:rsid w:val="00324099"/>
    <w:rsid w:val="00334388"/>
    <w:rsid w:val="00340248"/>
    <w:rsid w:val="0035195B"/>
    <w:rsid w:val="00371FFE"/>
    <w:rsid w:val="00377A70"/>
    <w:rsid w:val="003A4FF9"/>
    <w:rsid w:val="003C2058"/>
    <w:rsid w:val="003E2665"/>
    <w:rsid w:val="003F16E0"/>
    <w:rsid w:val="00400A6B"/>
    <w:rsid w:val="004173B2"/>
    <w:rsid w:val="00440477"/>
    <w:rsid w:val="00446489"/>
    <w:rsid w:val="00462683"/>
    <w:rsid w:val="004770B3"/>
    <w:rsid w:val="0049581A"/>
    <w:rsid w:val="004A30A9"/>
    <w:rsid w:val="004E0DE2"/>
    <w:rsid w:val="00511581"/>
    <w:rsid w:val="00525240"/>
    <w:rsid w:val="005278BD"/>
    <w:rsid w:val="00531909"/>
    <w:rsid w:val="00533CA1"/>
    <w:rsid w:val="0053404B"/>
    <w:rsid w:val="00534588"/>
    <w:rsid w:val="00546687"/>
    <w:rsid w:val="00573DCD"/>
    <w:rsid w:val="00580DE5"/>
    <w:rsid w:val="005A2645"/>
    <w:rsid w:val="005C346A"/>
    <w:rsid w:val="005E0285"/>
    <w:rsid w:val="005E70EB"/>
    <w:rsid w:val="00683AB3"/>
    <w:rsid w:val="006840E4"/>
    <w:rsid w:val="00690111"/>
    <w:rsid w:val="00690D0E"/>
    <w:rsid w:val="006A108A"/>
    <w:rsid w:val="006B2F7A"/>
    <w:rsid w:val="006B620A"/>
    <w:rsid w:val="006C43D0"/>
    <w:rsid w:val="006C7EE9"/>
    <w:rsid w:val="006D592D"/>
    <w:rsid w:val="007273D4"/>
    <w:rsid w:val="007356F5"/>
    <w:rsid w:val="00740630"/>
    <w:rsid w:val="00746DDF"/>
    <w:rsid w:val="00793DF7"/>
    <w:rsid w:val="00795C8C"/>
    <w:rsid w:val="007A787A"/>
    <w:rsid w:val="007B0598"/>
    <w:rsid w:val="007B0F5F"/>
    <w:rsid w:val="007D5B48"/>
    <w:rsid w:val="007D5C1C"/>
    <w:rsid w:val="007D616D"/>
    <w:rsid w:val="008059B6"/>
    <w:rsid w:val="00812042"/>
    <w:rsid w:val="00817384"/>
    <w:rsid w:val="00845548"/>
    <w:rsid w:val="008720FE"/>
    <w:rsid w:val="008753CE"/>
    <w:rsid w:val="008770AB"/>
    <w:rsid w:val="008803CF"/>
    <w:rsid w:val="00883298"/>
    <w:rsid w:val="008B5658"/>
    <w:rsid w:val="008E5BA3"/>
    <w:rsid w:val="008E7FA1"/>
    <w:rsid w:val="008F5D26"/>
    <w:rsid w:val="009032AC"/>
    <w:rsid w:val="00947125"/>
    <w:rsid w:val="009507C5"/>
    <w:rsid w:val="00996EAC"/>
    <w:rsid w:val="009C21AC"/>
    <w:rsid w:val="009C563A"/>
    <w:rsid w:val="009F1797"/>
    <w:rsid w:val="009F63B4"/>
    <w:rsid w:val="00A10596"/>
    <w:rsid w:val="00A1367B"/>
    <w:rsid w:val="00A14600"/>
    <w:rsid w:val="00A33495"/>
    <w:rsid w:val="00A40934"/>
    <w:rsid w:val="00A95947"/>
    <w:rsid w:val="00AB23D1"/>
    <w:rsid w:val="00AE2314"/>
    <w:rsid w:val="00AF0F96"/>
    <w:rsid w:val="00B51BC3"/>
    <w:rsid w:val="00B549C3"/>
    <w:rsid w:val="00BB4129"/>
    <w:rsid w:val="00BB43AE"/>
    <w:rsid w:val="00BB45B3"/>
    <w:rsid w:val="00BD2322"/>
    <w:rsid w:val="00BF1A30"/>
    <w:rsid w:val="00C105DB"/>
    <w:rsid w:val="00C15D1B"/>
    <w:rsid w:val="00C230EC"/>
    <w:rsid w:val="00C56F7A"/>
    <w:rsid w:val="00C633EA"/>
    <w:rsid w:val="00C92B1A"/>
    <w:rsid w:val="00CA0422"/>
    <w:rsid w:val="00CA6B9B"/>
    <w:rsid w:val="00CB0084"/>
    <w:rsid w:val="00CB0AF9"/>
    <w:rsid w:val="00CB532E"/>
    <w:rsid w:val="00CD7432"/>
    <w:rsid w:val="00CF6E28"/>
    <w:rsid w:val="00D070D2"/>
    <w:rsid w:val="00D268F4"/>
    <w:rsid w:val="00D41DDB"/>
    <w:rsid w:val="00D66E3D"/>
    <w:rsid w:val="00D70705"/>
    <w:rsid w:val="00D73404"/>
    <w:rsid w:val="00D73698"/>
    <w:rsid w:val="00D8234B"/>
    <w:rsid w:val="00D94889"/>
    <w:rsid w:val="00D964D8"/>
    <w:rsid w:val="00DB09BA"/>
    <w:rsid w:val="00DD24F6"/>
    <w:rsid w:val="00DE47D0"/>
    <w:rsid w:val="00DE688E"/>
    <w:rsid w:val="00DF5D36"/>
    <w:rsid w:val="00E17D4D"/>
    <w:rsid w:val="00E371E0"/>
    <w:rsid w:val="00E37E40"/>
    <w:rsid w:val="00E46F55"/>
    <w:rsid w:val="00E553F8"/>
    <w:rsid w:val="00E857FD"/>
    <w:rsid w:val="00E92D53"/>
    <w:rsid w:val="00E93C7A"/>
    <w:rsid w:val="00EA1175"/>
    <w:rsid w:val="00ED07C1"/>
    <w:rsid w:val="00ED0AEC"/>
    <w:rsid w:val="00ED4F60"/>
    <w:rsid w:val="00EF06DB"/>
    <w:rsid w:val="00EF7BD2"/>
    <w:rsid w:val="00F06000"/>
    <w:rsid w:val="00F2054D"/>
    <w:rsid w:val="00F20ED4"/>
    <w:rsid w:val="00F250F3"/>
    <w:rsid w:val="00F267A3"/>
    <w:rsid w:val="00F3248A"/>
    <w:rsid w:val="00F46E71"/>
    <w:rsid w:val="00F6094E"/>
    <w:rsid w:val="00F63FFE"/>
    <w:rsid w:val="00F77228"/>
    <w:rsid w:val="00FA0250"/>
    <w:rsid w:val="00FC2E42"/>
    <w:rsid w:val="00FD08FD"/>
    <w:rsid w:val="00FD23CF"/>
    <w:rsid w:val="00FE2D01"/>
    <w:rsid w:val="00FE3E0C"/>
    <w:rsid w:val="019E47E5"/>
    <w:rsid w:val="14D15282"/>
    <w:rsid w:val="1817ABF2"/>
    <w:rsid w:val="1D975267"/>
    <w:rsid w:val="1E02C4DD"/>
    <w:rsid w:val="1F21A51C"/>
    <w:rsid w:val="27D90F78"/>
    <w:rsid w:val="3B06FB3F"/>
    <w:rsid w:val="3E00EE7B"/>
    <w:rsid w:val="4BE5AB8A"/>
    <w:rsid w:val="4D657C1A"/>
    <w:rsid w:val="4DFC6EC4"/>
    <w:rsid w:val="503322FC"/>
    <w:rsid w:val="531462B0"/>
    <w:rsid w:val="584938C3"/>
    <w:rsid w:val="5FC579B0"/>
    <w:rsid w:val="64A278B4"/>
    <w:rsid w:val="66A5C587"/>
    <w:rsid w:val="67909923"/>
    <w:rsid w:val="6C2811BC"/>
    <w:rsid w:val="6C2FFA2A"/>
    <w:rsid w:val="7768291A"/>
    <w:rsid w:val="7A4A9DD9"/>
    <w:rsid w:val="7A9733CE"/>
    <w:rsid w:val="7BD4B0CF"/>
    <w:rsid w:val="7EAA0CEC"/>
    <w:rsid w:val="7FB8F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18FBC"/>
  <w15:docId w15:val="{031B390E-73E0-4FC2-A898-224B50B51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E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37E40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37E40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odyText2">
    <w:name w:val="Body Text 2"/>
    <w:basedOn w:val="Normal"/>
    <w:link w:val="BodyText2Char"/>
    <w:rsid w:val="00E37E4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E37E4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37E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7E4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173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738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173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738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73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384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46DD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D47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7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7A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7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7AB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ursing.ttuhsc.edu/surveys/ehr-michigan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5C23AA35C63B4D82314382AB9221A6" ma:contentTypeVersion="12" ma:contentTypeDescription="Create a new document." ma:contentTypeScope="" ma:versionID="c655cd197298509b4824490c007ec41b">
  <xsd:schema xmlns:xsd="http://www.w3.org/2001/XMLSchema" xmlns:xs="http://www.w3.org/2001/XMLSchema" xmlns:p="http://schemas.microsoft.com/office/2006/metadata/properties" xmlns:ns3="052ed7b5-c051-4956-9202-9c830af81544" xmlns:ns4="c07c2839-0be3-4ca6-a95d-ee1a97fa48af" targetNamespace="http://schemas.microsoft.com/office/2006/metadata/properties" ma:root="true" ma:fieldsID="3ddbf0f8f078416421357cd34bda6fc9" ns3:_="" ns4:_="">
    <xsd:import namespace="052ed7b5-c051-4956-9202-9c830af81544"/>
    <xsd:import namespace="c07c2839-0be3-4ca6-a95d-ee1a97fa48a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2ed7b5-c051-4956-9202-9c830af815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c2839-0be3-4ca6-a95d-ee1a97fa48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C28C5C-EED0-4D10-B3D3-187C0BAF4B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2EEFED-3E87-49EC-B748-2A3F87CE32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4354E-6847-4348-B88A-49C77DC772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2ed7b5-c051-4956-9202-9c830af81544"/>
    <ds:schemaRef ds:uri="c07c2839-0be3-4ca6-a95d-ee1a97fa4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3AE801-DC18-4A51-A36D-A6BC7E301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Tech University Health Sciences Center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</dc:creator>
  <cp:lastModifiedBy>Taylor, Kristen Anne</cp:lastModifiedBy>
  <cp:revision>2</cp:revision>
  <cp:lastPrinted>2020-10-05T22:25:00Z</cp:lastPrinted>
  <dcterms:created xsi:type="dcterms:W3CDTF">2020-10-06T14:00:00Z</dcterms:created>
  <dcterms:modified xsi:type="dcterms:W3CDTF">2020-10-06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5C23AA35C63B4D82314382AB9221A6</vt:lpwstr>
  </property>
</Properties>
</file>